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19D7A" w14:textId="6C4A7C85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1B1A9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上消化道不包括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A321F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A321F9" w:rsidRPr="0081780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C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67B83737" w14:textId="5EC493EC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1B1A9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口腔</w:t>
      </w:r>
    </w:p>
    <w:p w14:paraId="212B20D5" w14:textId="66A2F5EC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proofErr w:type="gramStart"/>
      <w:r w:rsidR="001B1A9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咽</w:t>
      </w:r>
      <w:proofErr w:type="gramEnd"/>
    </w:p>
    <w:p w14:paraId="0E975BC8" w14:textId="529F4EC9" w:rsidR="003529D5" w:rsidRP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1B1A9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大肠</w:t>
      </w:r>
      <w:r w:rsidR="00EC44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FA8B74F" w14:textId="52E15F25" w:rsidR="003529D5" w:rsidRDefault="003529D5" w:rsidP="0014532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3529D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3529D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1B1A9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食管</w:t>
      </w:r>
    </w:p>
    <w:p w14:paraId="7A5211E7" w14:textId="39E46083" w:rsidR="00145328" w:rsidRDefault="00252175" w:rsidP="00121F3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</w:p>
    <w:p w14:paraId="14DA86C6" w14:textId="7912B69F" w:rsidR="004948B5" w:rsidRPr="004948B5" w:rsidRDefault="00943390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76BD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牙齿最硬的部位是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A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68C207D5" w:rsidR="004948B5" w:rsidRPr="00FE4A41" w:rsidRDefault="004948B5" w:rsidP="00DF139F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76BD4" w:rsidRPr="00876BD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牙釉质</w:t>
      </w:r>
    </w:p>
    <w:p w14:paraId="72473E83" w14:textId="4F16C8B7" w:rsidR="004948B5" w:rsidRPr="004948B5" w:rsidRDefault="004948B5" w:rsidP="004948B5">
      <w:pPr>
        <w:widowControl w:val="0"/>
        <w:spacing w:line="360" w:lineRule="auto"/>
        <w:ind w:firstLine="204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76BD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牙质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32360FE4" w14:textId="5620BB07" w:rsidR="004948B5" w:rsidRPr="004948B5" w:rsidRDefault="004948B5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76BD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牙骨质</w:t>
      </w:r>
    </w:p>
    <w:p w14:paraId="5F0C71AC" w14:textId="28A5289D" w:rsidR="004948B5" w:rsidRPr="004948B5" w:rsidRDefault="004948B5" w:rsidP="004948B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76BD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牙髓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5E1346D5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40CD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舌乳头中不含味蕾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B420C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1E3C23BD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40CD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菌状乳头</w:t>
      </w:r>
    </w:p>
    <w:p w14:paraId="591CA0E9" w14:textId="246059E8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40CD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叶状乳头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074B870B" w14:textId="66B9EBD4" w:rsidR="003D42D6" w:rsidRPr="00BE4E2A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40CD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轮廓乳头</w:t>
      </w:r>
    </w:p>
    <w:p w14:paraId="77886F8F" w14:textId="7901329C" w:rsidR="003D42D6" w:rsidRDefault="003D42D6" w:rsidP="003D42D6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40CD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丝状乳头</w:t>
      </w:r>
    </w:p>
    <w:p w14:paraId="4B2C49DF" w14:textId="77777777" w:rsidR="003D42D6" w:rsidRPr="0088100C" w:rsidRDefault="003D42D6" w:rsidP="003D42D6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722D2628" w:rsidR="0088100C" w:rsidRPr="000F0637" w:rsidRDefault="0088100C" w:rsidP="0088100C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4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CC4C2E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胃癌和胃溃疡好发部位是</w:t>
      </w:r>
      <w:r w:rsidR="00CF0FA9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="00CF0FA9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="00C15125"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A </w:t>
      </w:r>
      <w:r w:rsidR="00CF0FA9"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</w:t>
      </w:r>
      <w:r w:rsidR="00CF0FA9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</w:t>
      </w:r>
    </w:p>
    <w:p w14:paraId="4943B2DB" w14:textId="525294E4" w:rsidR="006D09CF" w:rsidRPr="000F0637" w:rsidRDefault="006D09CF" w:rsidP="006D09CF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CC4C2E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胃窦</w:t>
      </w:r>
    </w:p>
    <w:p w14:paraId="3C26E64F" w14:textId="28AEA5F4" w:rsidR="00C15125" w:rsidRPr="000F0637" w:rsidRDefault="006D09CF" w:rsidP="00C1512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CC4C2E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胃体</w:t>
      </w:r>
    </w:p>
    <w:p w14:paraId="68A2A8FD" w14:textId="4184BB04" w:rsidR="00EC628B" w:rsidRPr="000F0637" w:rsidRDefault="00EC628B" w:rsidP="00EC628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C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CC4C2E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胃底</w:t>
      </w:r>
    </w:p>
    <w:p w14:paraId="00CEB81B" w14:textId="70AEF545" w:rsidR="00F57408" w:rsidRPr="000F0637" w:rsidRDefault="00F57408" w:rsidP="00F5740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0F0637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CC4C2E" w:rsidRPr="000F0637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贲门部</w:t>
      </w:r>
    </w:p>
    <w:p w14:paraId="02F34250" w14:textId="1A800200" w:rsidR="006D09CF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7EEAAB7" w14:textId="34ACE37F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60103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不包括下面哪部分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B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?</w:t>
      </w:r>
    </w:p>
    <w:p w14:paraId="6A17D238" w14:textId="0BB87C44" w:rsidR="003B7B0D" w:rsidRPr="00CF0FA9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60103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上部</w:t>
      </w:r>
    </w:p>
    <w:p w14:paraId="2EE8A0D6" w14:textId="5CBB9578" w:rsidR="003B7B0D" w:rsidRDefault="003B7B0D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960103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下部</w:t>
      </w:r>
    </w:p>
    <w:p w14:paraId="00EFC9B9" w14:textId="18B1D131" w:rsidR="00960103" w:rsidRPr="00C15125" w:rsidRDefault="00960103" w:rsidP="00960103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水平部</w:t>
      </w:r>
    </w:p>
    <w:p w14:paraId="0A1A7608" w14:textId="2CD786E2" w:rsidR="00960103" w:rsidRPr="00C15125" w:rsidRDefault="00960103" w:rsidP="00960103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升部</w:t>
      </w:r>
    </w:p>
    <w:p w14:paraId="2361FB3B" w14:textId="77777777" w:rsidR="00960103" w:rsidRPr="00C15125" w:rsidRDefault="00960103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BE1B059" w14:textId="3C36F550" w:rsidR="00621E2D" w:rsidRPr="003B7B0D" w:rsidRDefault="00621E2D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402CA75D" w:rsidR="00621E2D" w:rsidRPr="00BE4E2A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01FD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溃疡的好发部位</w:t>
      </w:r>
      <w:r w:rsidR="009C6E9F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为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875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14C1D481" w:rsidR="00621E2D" w:rsidRPr="009C6E9F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01FD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上部</w:t>
      </w:r>
      <w:r w:rsidR="00E924E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 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26A0695F" w14:textId="0D5FCEE7" w:rsidR="00F01FD8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01FD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升部</w:t>
      </w:r>
    </w:p>
    <w:p w14:paraId="5D6F8F41" w14:textId="12C4E561" w:rsidR="00621E2D" w:rsidRPr="009C6E9F" w:rsidRDefault="00621E2D" w:rsidP="00621E2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01FD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降部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236DD3A2" w14:textId="5FAB7FD1" w:rsidR="00621E2D" w:rsidRPr="009C6E9F" w:rsidRDefault="00621E2D" w:rsidP="000C25A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F01FD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十二指肠球部</w:t>
      </w: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CEAA8" w14:textId="77777777" w:rsidR="00925FDB" w:rsidRDefault="00925FDB" w:rsidP="00AD0D9D">
      <w:r>
        <w:separator/>
      </w:r>
    </w:p>
  </w:endnote>
  <w:endnote w:type="continuationSeparator" w:id="0">
    <w:p w14:paraId="7558E346" w14:textId="77777777" w:rsidR="00925FDB" w:rsidRDefault="00925FDB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26185" w14:textId="77777777" w:rsidR="00925FDB" w:rsidRDefault="00925FDB" w:rsidP="00AD0D9D">
      <w:r>
        <w:separator/>
      </w:r>
    </w:p>
  </w:footnote>
  <w:footnote w:type="continuationSeparator" w:id="0">
    <w:p w14:paraId="3677E694" w14:textId="77777777" w:rsidR="00925FDB" w:rsidRDefault="00925FDB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 w16cid:durableId="920791301">
    <w:abstractNumId w:val="1"/>
  </w:num>
  <w:num w:numId="2" w16cid:durableId="1492060744">
    <w:abstractNumId w:val="3"/>
  </w:num>
  <w:num w:numId="3" w16cid:durableId="1546138332">
    <w:abstractNumId w:val="8"/>
  </w:num>
  <w:num w:numId="4" w16cid:durableId="1537886974">
    <w:abstractNumId w:val="2"/>
  </w:num>
  <w:num w:numId="5" w16cid:durableId="1453548459">
    <w:abstractNumId w:val="4"/>
  </w:num>
  <w:num w:numId="6" w16cid:durableId="1593585463">
    <w:abstractNumId w:val="9"/>
  </w:num>
  <w:num w:numId="7" w16cid:durableId="1365405317">
    <w:abstractNumId w:val="6"/>
  </w:num>
  <w:num w:numId="8" w16cid:durableId="998537373">
    <w:abstractNumId w:val="0"/>
  </w:num>
  <w:num w:numId="9" w16cid:durableId="602541795">
    <w:abstractNumId w:val="7"/>
  </w:num>
  <w:num w:numId="10" w16cid:durableId="1562868297">
    <w:abstractNumId w:val="5"/>
  </w:num>
  <w:num w:numId="11" w16cid:durableId="14623055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3273D"/>
    <w:rsid w:val="00037C00"/>
    <w:rsid w:val="0004423C"/>
    <w:rsid w:val="00065D6B"/>
    <w:rsid w:val="0007070B"/>
    <w:rsid w:val="0007083F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F05EC"/>
    <w:rsid w:val="000F0637"/>
    <w:rsid w:val="00107BCB"/>
    <w:rsid w:val="00121F38"/>
    <w:rsid w:val="00125078"/>
    <w:rsid w:val="00126A44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A108E"/>
    <w:rsid w:val="001A1F6E"/>
    <w:rsid w:val="001B1A97"/>
    <w:rsid w:val="001C0A6D"/>
    <w:rsid w:val="001C38B2"/>
    <w:rsid w:val="001C5E4A"/>
    <w:rsid w:val="001E4CE4"/>
    <w:rsid w:val="001E690C"/>
    <w:rsid w:val="001F542B"/>
    <w:rsid w:val="00203CF9"/>
    <w:rsid w:val="002116BE"/>
    <w:rsid w:val="00215AFD"/>
    <w:rsid w:val="00226C24"/>
    <w:rsid w:val="00227489"/>
    <w:rsid w:val="002275EF"/>
    <w:rsid w:val="002458BC"/>
    <w:rsid w:val="00252175"/>
    <w:rsid w:val="00261A8E"/>
    <w:rsid w:val="00263353"/>
    <w:rsid w:val="002A40B2"/>
    <w:rsid w:val="002A6C87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2F6F01"/>
    <w:rsid w:val="003005F0"/>
    <w:rsid w:val="0030556A"/>
    <w:rsid w:val="00343A73"/>
    <w:rsid w:val="0034583C"/>
    <w:rsid w:val="003529D5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7E98"/>
    <w:rsid w:val="004446CB"/>
    <w:rsid w:val="00451AE5"/>
    <w:rsid w:val="00453E3C"/>
    <w:rsid w:val="00462140"/>
    <w:rsid w:val="0046233E"/>
    <w:rsid w:val="00471BE5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2764B"/>
    <w:rsid w:val="005300F1"/>
    <w:rsid w:val="005328B8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1390"/>
    <w:rsid w:val="005F2861"/>
    <w:rsid w:val="005F2FDD"/>
    <w:rsid w:val="005F4D78"/>
    <w:rsid w:val="0061240C"/>
    <w:rsid w:val="006125B4"/>
    <w:rsid w:val="006168A9"/>
    <w:rsid w:val="0062172E"/>
    <w:rsid w:val="00621E2D"/>
    <w:rsid w:val="006313DB"/>
    <w:rsid w:val="0066570E"/>
    <w:rsid w:val="00666435"/>
    <w:rsid w:val="0068078B"/>
    <w:rsid w:val="006828E9"/>
    <w:rsid w:val="00690FF0"/>
    <w:rsid w:val="006910BC"/>
    <w:rsid w:val="006931C1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802"/>
    <w:rsid w:val="008258A3"/>
    <w:rsid w:val="00837ED6"/>
    <w:rsid w:val="00844F06"/>
    <w:rsid w:val="00850ADD"/>
    <w:rsid w:val="00860E5E"/>
    <w:rsid w:val="008733F1"/>
    <w:rsid w:val="0087383B"/>
    <w:rsid w:val="00876BD4"/>
    <w:rsid w:val="0088100C"/>
    <w:rsid w:val="00897384"/>
    <w:rsid w:val="008A0C62"/>
    <w:rsid w:val="008A1C26"/>
    <w:rsid w:val="008A7B87"/>
    <w:rsid w:val="008B03D3"/>
    <w:rsid w:val="008D1D5D"/>
    <w:rsid w:val="008D2F1E"/>
    <w:rsid w:val="00900989"/>
    <w:rsid w:val="00902166"/>
    <w:rsid w:val="00904CE0"/>
    <w:rsid w:val="009076CB"/>
    <w:rsid w:val="0092079C"/>
    <w:rsid w:val="00925FDB"/>
    <w:rsid w:val="00943390"/>
    <w:rsid w:val="00960103"/>
    <w:rsid w:val="009616EA"/>
    <w:rsid w:val="0099604B"/>
    <w:rsid w:val="009A1294"/>
    <w:rsid w:val="009A55F7"/>
    <w:rsid w:val="009A736B"/>
    <w:rsid w:val="009C6E9F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0CDB"/>
    <w:rsid w:val="00A42A12"/>
    <w:rsid w:val="00A4367C"/>
    <w:rsid w:val="00A4390E"/>
    <w:rsid w:val="00A52BAD"/>
    <w:rsid w:val="00A54570"/>
    <w:rsid w:val="00A5525B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6A5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15125"/>
    <w:rsid w:val="00C23F90"/>
    <w:rsid w:val="00C370E7"/>
    <w:rsid w:val="00C44110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A494E"/>
    <w:rsid w:val="00CB115C"/>
    <w:rsid w:val="00CB3D18"/>
    <w:rsid w:val="00CC4C2E"/>
    <w:rsid w:val="00CC60A5"/>
    <w:rsid w:val="00CD337F"/>
    <w:rsid w:val="00CD7530"/>
    <w:rsid w:val="00CF0FA9"/>
    <w:rsid w:val="00D00579"/>
    <w:rsid w:val="00D01045"/>
    <w:rsid w:val="00D13436"/>
    <w:rsid w:val="00D350AF"/>
    <w:rsid w:val="00D46B72"/>
    <w:rsid w:val="00D53AD0"/>
    <w:rsid w:val="00D676BF"/>
    <w:rsid w:val="00D705FF"/>
    <w:rsid w:val="00D71724"/>
    <w:rsid w:val="00D72414"/>
    <w:rsid w:val="00D924A0"/>
    <w:rsid w:val="00D9358F"/>
    <w:rsid w:val="00D946A4"/>
    <w:rsid w:val="00DA1E5F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E10604"/>
    <w:rsid w:val="00E37B19"/>
    <w:rsid w:val="00E47DDD"/>
    <w:rsid w:val="00E52F3D"/>
    <w:rsid w:val="00E545CC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C44CF"/>
    <w:rsid w:val="00EC628B"/>
    <w:rsid w:val="00ED05B9"/>
    <w:rsid w:val="00EE452C"/>
    <w:rsid w:val="00EE5992"/>
    <w:rsid w:val="00F01612"/>
    <w:rsid w:val="00F01FD8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57408"/>
    <w:rsid w:val="00F678D1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2</Pages>
  <Words>1080</Words>
  <Characters>6156</Characters>
  <Application>Microsoft Office Word</Application>
  <DocSecurity>0</DocSecurity>
  <Lines>51</Lines>
  <Paragraphs>14</Paragraphs>
  <ScaleCrop>false</ScaleCrop>
  <Company>MIT</Company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王一清</cp:lastModifiedBy>
  <cp:revision>320</cp:revision>
  <dcterms:created xsi:type="dcterms:W3CDTF">2020-02-24T22:47:00Z</dcterms:created>
  <dcterms:modified xsi:type="dcterms:W3CDTF">2022-06-06T09:42:00Z</dcterms:modified>
</cp:coreProperties>
</file>